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an Gibbo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bbo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4 North Russel Street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ganlgibbon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22492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ol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